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4-10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o cite a figure in</w:t>
      </w:r>
      <w:r>
        <w:t xml:space="preserve"> </w:t>
      </w:r>
      <w:r>
        <w:rPr>
          <w:rStyle w:val="VerbatimChar"/>
        </w:rPr>
        <w:t xml:space="preserve">SM.qmd</w:t>
      </w:r>
      <w:r>
        <w:t xml:space="preserve">, use this syntax: Fig. S1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4-10-29T08:27:55Z</dcterms:created>
  <dcterms:modified xsi:type="dcterms:W3CDTF">2024-10-29T08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4-10-29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sname">
    <vt:lpwstr>MS</vt:lpwstr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